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C2B" w:rsidRDefault="001E14C2">
      <w:pPr>
        <w:rPr>
          <w:b/>
          <w:sz w:val="28"/>
          <w:szCs w:val="28"/>
        </w:rPr>
      </w:pPr>
      <w:bookmarkStart w:id="0" w:name="_GoBack"/>
      <w:bookmarkEnd w:id="0"/>
      <w:r w:rsidRPr="001B692E">
        <w:rPr>
          <w:b/>
          <w:sz w:val="28"/>
          <w:szCs w:val="28"/>
        </w:rPr>
        <w:t>ECI’s vehicle</w:t>
      </w:r>
      <w:r w:rsidR="00813B27" w:rsidRPr="001B692E">
        <w:rPr>
          <w:b/>
          <w:sz w:val="28"/>
          <w:szCs w:val="28"/>
        </w:rPr>
        <w:t xml:space="preserve"> management system.</w:t>
      </w:r>
    </w:p>
    <w:p w:rsidR="001B692E" w:rsidRDefault="001B692E">
      <w:r>
        <w:t xml:space="preserve">Creating the </w:t>
      </w:r>
      <w:r w:rsidR="001E14C2">
        <w:t>database and</w:t>
      </w:r>
      <w:r>
        <w:t xml:space="preserve"> is related tables.</w:t>
      </w:r>
    </w:p>
    <w:p w:rsidR="001B692E" w:rsidRDefault="001B692E">
      <w:r>
        <w:t>Database sql command:</w:t>
      </w:r>
    </w:p>
    <w:p w:rsidR="001B692E" w:rsidRDefault="001B692E">
      <w:r>
        <w:t>Create database ECIDB;</w:t>
      </w:r>
    </w:p>
    <w:p w:rsidR="001B692E" w:rsidRDefault="00F2149C">
      <w:r>
        <w:t xml:space="preserve">(to </w:t>
      </w:r>
      <w:r w:rsidR="001B692E">
        <w:t>create any table inside the  database above you must use the following command)</w:t>
      </w:r>
    </w:p>
    <w:p w:rsidR="001B692E" w:rsidRDefault="001B692E">
      <w:r>
        <w:t>Use ECIDB;</w:t>
      </w:r>
    </w:p>
    <w:p w:rsidR="001B692E" w:rsidRDefault="001B692E">
      <w:r>
        <w:t>And the database is opened.</w:t>
      </w:r>
    </w:p>
    <w:p w:rsidR="001B692E" w:rsidRDefault="001E14C2">
      <w:r>
        <w:t>The ECI</w:t>
      </w:r>
      <w:r w:rsidR="001B692E">
        <w:t xml:space="preserve"> database table</w:t>
      </w:r>
      <w:r w:rsidR="00E2411A">
        <w:t>s</w:t>
      </w:r>
      <w:r w:rsidR="001B692E">
        <w:t xml:space="preserve"> include:</w:t>
      </w:r>
    </w:p>
    <w:p w:rsidR="001B692E" w:rsidRDefault="001B692E" w:rsidP="001B692E">
      <w:pPr>
        <w:pStyle w:val="ListParagraph"/>
        <w:numPr>
          <w:ilvl w:val="0"/>
          <w:numId w:val="1"/>
        </w:numPr>
      </w:pPr>
      <w:r>
        <w:t xml:space="preserve">Employee table. </w:t>
      </w:r>
    </w:p>
    <w:p w:rsidR="001B692E" w:rsidRDefault="001B692E" w:rsidP="001B692E">
      <w:pPr>
        <w:pStyle w:val="ListParagraph"/>
        <w:numPr>
          <w:ilvl w:val="0"/>
          <w:numId w:val="1"/>
        </w:numPr>
      </w:pPr>
      <w:r>
        <w:t>Customer table.</w:t>
      </w:r>
    </w:p>
    <w:p w:rsidR="001B692E" w:rsidRDefault="001B692E" w:rsidP="001B692E">
      <w:pPr>
        <w:pStyle w:val="ListParagraph"/>
        <w:numPr>
          <w:ilvl w:val="0"/>
          <w:numId w:val="1"/>
        </w:numPr>
      </w:pPr>
      <w:r>
        <w:t>Mechanic info table.</w:t>
      </w:r>
    </w:p>
    <w:p w:rsidR="001B692E" w:rsidRDefault="001B692E" w:rsidP="001B692E">
      <w:pPr>
        <w:pStyle w:val="ListParagraph"/>
        <w:numPr>
          <w:ilvl w:val="0"/>
          <w:numId w:val="1"/>
        </w:numPr>
      </w:pPr>
      <w:r>
        <w:t xml:space="preserve">Services table. </w:t>
      </w:r>
    </w:p>
    <w:p w:rsidR="001B692E" w:rsidRDefault="001B692E" w:rsidP="001B692E">
      <w:pPr>
        <w:pStyle w:val="ListParagraph"/>
        <w:numPr>
          <w:ilvl w:val="0"/>
          <w:numId w:val="1"/>
        </w:numPr>
      </w:pPr>
      <w:r>
        <w:t xml:space="preserve">Vehicle </w:t>
      </w:r>
      <w:r w:rsidR="001E14C2">
        <w:t>table.</w:t>
      </w:r>
    </w:p>
    <w:p w:rsidR="001B692E" w:rsidRDefault="001E14C2" w:rsidP="001B692E">
      <w:pPr>
        <w:pStyle w:val="ListParagraph"/>
        <w:numPr>
          <w:ilvl w:val="0"/>
          <w:numId w:val="1"/>
        </w:numPr>
      </w:pPr>
      <w:r>
        <w:t>Maintenance table.</w:t>
      </w:r>
    </w:p>
    <w:p w:rsidR="001B692E" w:rsidRDefault="001B692E" w:rsidP="001B692E">
      <w:pPr>
        <w:pStyle w:val="ListParagraph"/>
        <w:numPr>
          <w:ilvl w:val="0"/>
          <w:numId w:val="1"/>
        </w:numPr>
      </w:pPr>
      <w:r>
        <w:t xml:space="preserve">Sales </w:t>
      </w:r>
      <w:r w:rsidR="001E14C2">
        <w:t xml:space="preserve">table. </w:t>
      </w:r>
    </w:p>
    <w:p w:rsidR="00577632" w:rsidRDefault="00577632" w:rsidP="001B692E">
      <w:pPr>
        <w:pStyle w:val="ListParagraph"/>
        <w:numPr>
          <w:ilvl w:val="0"/>
          <w:numId w:val="1"/>
        </w:numPr>
      </w:pPr>
      <w:r>
        <w:t>Transaction table</w:t>
      </w:r>
    </w:p>
    <w:p w:rsidR="001B692E" w:rsidRDefault="001E14C2" w:rsidP="00FD67CA">
      <w:pPr>
        <w:pStyle w:val="ListParagraph"/>
        <w:numPr>
          <w:ilvl w:val="0"/>
          <w:numId w:val="2"/>
        </w:numPr>
        <w:rPr>
          <w:b/>
        </w:rPr>
      </w:pPr>
      <w:r w:rsidRPr="00FD67CA">
        <w:rPr>
          <w:b/>
          <w:u w:val="single"/>
        </w:rPr>
        <w:t>Procedure for</w:t>
      </w:r>
      <w:r w:rsidR="00FC569D" w:rsidRPr="00FD67CA">
        <w:rPr>
          <w:b/>
          <w:u w:val="single"/>
        </w:rPr>
        <w:t xml:space="preserve"> creating the employee table</w:t>
      </w:r>
      <w:r w:rsidR="00FC569D" w:rsidRPr="00FD67CA">
        <w:rPr>
          <w:b/>
        </w:rPr>
        <w:t>.</w:t>
      </w:r>
    </w:p>
    <w:p w:rsidR="00FD67CA" w:rsidRDefault="00FD67CA" w:rsidP="001B692E">
      <w:pPr>
        <w:pStyle w:val="ListParagraph"/>
        <w:rPr>
          <w:b/>
        </w:rPr>
      </w:pPr>
    </w:p>
    <w:p w:rsidR="00FD67CA" w:rsidRPr="00FD67CA" w:rsidRDefault="00FD67CA" w:rsidP="001B692E">
      <w:pPr>
        <w:pStyle w:val="ListParagraph"/>
        <w:rPr>
          <w:b/>
        </w:rPr>
      </w:pPr>
      <w:r>
        <w:rPr>
          <w:b/>
        </w:rPr>
        <w:t xml:space="preserve"> </w:t>
      </w:r>
    </w:p>
    <w:p w:rsidR="00FC569D" w:rsidRDefault="00FC569D" w:rsidP="001B692E">
      <w:pPr>
        <w:pStyle w:val="ListParagraph"/>
      </w:pPr>
      <w:r>
        <w:t xml:space="preserve"> Create table</w:t>
      </w:r>
      <w:r w:rsidR="00FD67CA">
        <w:t>E</w:t>
      </w:r>
      <w:r>
        <w:t xml:space="preserve"> EmployeeTB</w:t>
      </w:r>
      <w:r w:rsidR="00FD67CA">
        <w:t xml:space="preserve">l </w:t>
      </w:r>
      <w:r>
        <w:t>(</w:t>
      </w:r>
    </w:p>
    <w:p w:rsidR="00FC569D" w:rsidRDefault="00FC569D" w:rsidP="001B692E">
      <w:pPr>
        <w:pStyle w:val="ListParagraph"/>
      </w:pPr>
      <w:r>
        <w:t>Emp_id  varchar(4) primary key,</w:t>
      </w:r>
    </w:p>
    <w:p w:rsidR="00FC569D" w:rsidRDefault="00FC569D" w:rsidP="001B692E">
      <w:pPr>
        <w:pStyle w:val="ListParagraph"/>
      </w:pPr>
      <w:r>
        <w:t>Efname  char(10) not null,</w:t>
      </w:r>
    </w:p>
    <w:p w:rsidR="00FC569D" w:rsidRDefault="00FC569D" w:rsidP="001B692E">
      <w:pPr>
        <w:pStyle w:val="ListParagraph"/>
      </w:pPr>
      <w:r>
        <w:t>Elname  char(10)not null,</w:t>
      </w:r>
    </w:p>
    <w:p w:rsidR="00FC569D" w:rsidRDefault="00FC569D" w:rsidP="001B692E">
      <w:pPr>
        <w:pStyle w:val="ListParagraph"/>
      </w:pPr>
      <w:r>
        <w:t>Emp_contacts   int(13) not null,</w:t>
      </w:r>
    </w:p>
    <w:p w:rsidR="00FC569D" w:rsidRDefault="00FC569D" w:rsidP="001B692E">
      <w:pPr>
        <w:pStyle w:val="ListParagraph"/>
      </w:pPr>
      <w:r>
        <w:t>Emp_job-desc char(10)</w:t>
      </w:r>
    </w:p>
    <w:p w:rsidR="00FC569D" w:rsidRDefault="00FC569D" w:rsidP="001B692E">
      <w:pPr>
        <w:pStyle w:val="ListParagraph"/>
      </w:pPr>
    </w:p>
    <w:p w:rsidR="00FC569D" w:rsidRDefault="00FC569D" w:rsidP="001B692E">
      <w:pPr>
        <w:pStyle w:val="ListParagraph"/>
      </w:pPr>
      <w:r>
        <w:t>)</w:t>
      </w:r>
      <w:r w:rsidR="00FD67CA">
        <w:t>;</w:t>
      </w:r>
    </w:p>
    <w:p w:rsidR="00FD67CA" w:rsidRDefault="00FD67CA" w:rsidP="001B692E">
      <w:pPr>
        <w:pStyle w:val="ListParagraph"/>
      </w:pPr>
    </w:p>
    <w:p w:rsidR="00FD67CA" w:rsidRDefault="00FD67CA" w:rsidP="00FD67CA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customer</w:t>
      </w:r>
      <w:r w:rsidRPr="00FD67CA">
        <w:rPr>
          <w:b/>
          <w:u w:val="single"/>
        </w:rPr>
        <w:t xml:space="preserve"> table</w:t>
      </w:r>
    </w:p>
    <w:p w:rsidR="00FD67CA" w:rsidRDefault="00FD67CA" w:rsidP="00FD67CA">
      <w:pPr>
        <w:pStyle w:val="ListParagraph"/>
        <w:ind w:left="1080"/>
        <w:rPr>
          <w:b/>
          <w:u w:val="single"/>
        </w:rPr>
      </w:pPr>
    </w:p>
    <w:p w:rsidR="00FD67CA" w:rsidRDefault="00FD67CA" w:rsidP="00FD67CA">
      <w:pPr>
        <w:pStyle w:val="ListParagraph"/>
        <w:ind w:left="1080"/>
        <w:rPr>
          <w:b/>
          <w:u w:val="single"/>
        </w:rPr>
      </w:pPr>
    </w:p>
    <w:p w:rsidR="00FD67CA" w:rsidRDefault="00FD67CA" w:rsidP="001B692E">
      <w:pPr>
        <w:pStyle w:val="ListParagraph"/>
      </w:pPr>
      <w:r>
        <w:t>Create table Ecustomer(</w:t>
      </w:r>
    </w:p>
    <w:p w:rsidR="00FD67CA" w:rsidRDefault="00FD67CA" w:rsidP="001B692E">
      <w:pPr>
        <w:pStyle w:val="ListParagraph"/>
      </w:pPr>
      <w:r>
        <w:t>Cust_id  varchar (4) primary key,</w:t>
      </w:r>
    </w:p>
    <w:p w:rsidR="00FD67CA" w:rsidRDefault="00FD67CA" w:rsidP="001B692E">
      <w:pPr>
        <w:pStyle w:val="ListParagraph"/>
      </w:pPr>
      <w:r>
        <w:t>Cfname  char(10) not null,</w:t>
      </w:r>
    </w:p>
    <w:p w:rsidR="00FD67CA" w:rsidRDefault="00FD67CA" w:rsidP="001B692E">
      <w:pPr>
        <w:pStyle w:val="ListParagraph"/>
      </w:pPr>
      <w:r>
        <w:t>Clname  char(20) not null,</w:t>
      </w:r>
    </w:p>
    <w:p w:rsidR="00FD67CA" w:rsidRDefault="00FD67CA" w:rsidP="001B692E">
      <w:pPr>
        <w:pStyle w:val="ListParagraph"/>
      </w:pPr>
      <w:r>
        <w:t>Ccontaccts int(13) not null,</w:t>
      </w:r>
    </w:p>
    <w:p w:rsidR="00FD67CA" w:rsidRDefault="00FD67CA" w:rsidP="001B692E">
      <w:pPr>
        <w:pStyle w:val="ListParagraph"/>
      </w:pPr>
      <w:r>
        <w:lastRenderedPageBreak/>
        <w:t>Clocation varchar(15) not null</w:t>
      </w:r>
      <w:r w:rsidR="003256AD">
        <w:t>,</w:t>
      </w:r>
    </w:p>
    <w:p w:rsidR="003256AD" w:rsidRDefault="003256AD" w:rsidP="001B692E">
      <w:pPr>
        <w:pStyle w:val="ListParagraph"/>
      </w:pPr>
    </w:p>
    <w:p w:rsidR="00FD67CA" w:rsidRDefault="00FD67CA" w:rsidP="001B692E">
      <w:pPr>
        <w:pStyle w:val="ListParagraph"/>
      </w:pPr>
      <w:r>
        <w:t>);</w:t>
      </w:r>
    </w:p>
    <w:p w:rsidR="00FD67CA" w:rsidRDefault="00FD67CA" w:rsidP="00FD67CA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mechanic_info </w:t>
      </w:r>
      <w:r w:rsidRPr="00FD67CA">
        <w:rPr>
          <w:b/>
          <w:u w:val="single"/>
        </w:rPr>
        <w:t xml:space="preserve"> table</w:t>
      </w:r>
      <w:r>
        <w:rPr>
          <w:b/>
          <w:u w:val="single"/>
        </w:rPr>
        <w:t xml:space="preserve"> </w:t>
      </w:r>
    </w:p>
    <w:p w:rsidR="00FD67CA" w:rsidRDefault="00FD67CA" w:rsidP="001B692E">
      <w:pPr>
        <w:pStyle w:val="ListParagraph"/>
      </w:pPr>
    </w:p>
    <w:p w:rsidR="00C1335E" w:rsidRDefault="00C1335E" w:rsidP="001B692E">
      <w:pPr>
        <w:pStyle w:val="ListParagraph"/>
      </w:pPr>
      <w:r>
        <w:t>Create table</w:t>
      </w:r>
      <w:r w:rsidR="00E2411A">
        <w:t xml:space="preserve"> </w:t>
      </w:r>
      <w:r>
        <w:t xml:space="preserve">Emechanic_info( </w:t>
      </w:r>
    </w:p>
    <w:p w:rsidR="00C1335E" w:rsidRDefault="00C1335E" w:rsidP="001B692E">
      <w:pPr>
        <w:pStyle w:val="ListParagraph"/>
      </w:pPr>
      <w:r>
        <w:t>Mech_id varchar(4) primary key ,</w:t>
      </w:r>
    </w:p>
    <w:p w:rsidR="00C1335E" w:rsidRDefault="00C1335E" w:rsidP="001B692E">
      <w:pPr>
        <w:pStyle w:val="ListParagraph"/>
      </w:pPr>
      <w:r>
        <w:t>Mech_fname char (10) not null,</w:t>
      </w:r>
    </w:p>
    <w:p w:rsidR="00C1335E" w:rsidRDefault="00C1335E" w:rsidP="001B692E">
      <w:pPr>
        <w:pStyle w:val="ListParagraph"/>
      </w:pPr>
      <w:r>
        <w:t>Mech_lname char (10) not null,</w:t>
      </w:r>
    </w:p>
    <w:p w:rsidR="00C1335E" w:rsidRDefault="00C1335E" w:rsidP="001B692E">
      <w:pPr>
        <w:pStyle w:val="ListParagraph"/>
      </w:pPr>
      <w:r>
        <w:t>Mech_contacts  int (13) not null</w:t>
      </w:r>
      <w:r>
        <w:br/>
      </w:r>
    </w:p>
    <w:p w:rsidR="00FD67CA" w:rsidRDefault="00C1335E" w:rsidP="001B692E">
      <w:pPr>
        <w:pStyle w:val="ListParagraph"/>
      </w:pPr>
      <w:r>
        <w:t>);</w:t>
      </w:r>
    </w:p>
    <w:p w:rsidR="00C1335E" w:rsidRDefault="00C1335E" w:rsidP="001B692E">
      <w:pPr>
        <w:pStyle w:val="ListParagraph"/>
      </w:pPr>
    </w:p>
    <w:p w:rsidR="00C1335E" w:rsidRPr="00FD67CA" w:rsidRDefault="00C1335E" w:rsidP="001B692E">
      <w:pPr>
        <w:pStyle w:val="ListParagraph"/>
      </w:pPr>
    </w:p>
    <w:p w:rsidR="00C1335E" w:rsidRDefault="00C1335E" w:rsidP="00C1335E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services  </w:t>
      </w:r>
      <w:r w:rsidRPr="00FD67CA">
        <w:rPr>
          <w:b/>
          <w:u w:val="single"/>
        </w:rPr>
        <w:t xml:space="preserve"> table</w:t>
      </w:r>
      <w:r>
        <w:rPr>
          <w:b/>
          <w:u w:val="single"/>
        </w:rPr>
        <w:t xml:space="preserve"> </w:t>
      </w:r>
    </w:p>
    <w:p w:rsidR="00CA36BC" w:rsidRDefault="00CA36BC" w:rsidP="00C1335E">
      <w:pPr>
        <w:pStyle w:val="ListParagraph"/>
        <w:ind w:left="1080"/>
      </w:pPr>
      <w:r>
        <w:t>Create table Eservice(</w:t>
      </w:r>
    </w:p>
    <w:p w:rsidR="00CA36BC" w:rsidRDefault="00CA36BC" w:rsidP="00C1335E">
      <w:pPr>
        <w:pStyle w:val="ListParagraph"/>
        <w:ind w:left="1080"/>
      </w:pPr>
      <w:r>
        <w:t>Serv_id  varchar(4) primary key,</w:t>
      </w:r>
    </w:p>
    <w:p w:rsidR="00CA36BC" w:rsidRDefault="00CA36BC" w:rsidP="00C1335E">
      <w:pPr>
        <w:pStyle w:val="ListParagraph"/>
        <w:ind w:left="1080"/>
      </w:pPr>
      <w:r>
        <w:t>Serv_type  char (20) not null,</w:t>
      </w:r>
    </w:p>
    <w:p w:rsidR="00CA36BC" w:rsidRDefault="00CA36BC" w:rsidP="00C1335E">
      <w:pPr>
        <w:pStyle w:val="ListParagraph"/>
        <w:ind w:left="1080"/>
      </w:pPr>
      <w:r>
        <w:t xml:space="preserve">Serv_cost int(9,2)  not null </w:t>
      </w:r>
      <w:r w:rsidR="00A50B5B">
        <w:t>3</w:t>
      </w:r>
    </w:p>
    <w:p w:rsidR="00C1335E" w:rsidRDefault="00CA36BC" w:rsidP="00C1335E">
      <w:pPr>
        <w:pStyle w:val="ListParagraph"/>
        <w:ind w:left="1080"/>
      </w:pPr>
      <w:r>
        <w:t>);</w:t>
      </w:r>
    </w:p>
    <w:p w:rsidR="00CA36BC" w:rsidRPr="00CA36BC" w:rsidRDefault="00CA36BC" w:rsidP="00C1335E">
      <w:pPr>
        <w:pStyle w:val="ListParagraph"/>
        <w:ind w:left="1080"/>
      </w:pPr>
    </w:p>
    <w:p w:rsidR="00C1335E" w:rsidRDefault="00C1335E" w:rsidP="00C1335E">
      <w:pPr>
        <w:pStyle w:val="ListParagraph"/>
        <w:ind w:left="1080"/>
        <w:rPr>
          <w:b/>
          <w:u w:val="single"/>
        </w:rPr>
      </w:pPr>
    </w:p>
    <w:p w:rsidR="00CA36BC" w:rsidRDefault="00CA36BC" w:rsidP="00CA36BC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vehicle </w:t>
      </w:r>
      <w:r w:rsidRPr="00FD67CA">
        <w:rPr>
          <w:b/>
          <w:u w:val="single"/>
        </w:rPr>
        <w:t xml:space="preserve"> table</w:t>
      </w:r>
    </w:p>
    <w:p w:rsidR="00CA36BC" w:rsidRDefault="00CA36BC" w:rsidP="00CA36BC">
      <w:pPr>
        <w:pStyle w:val="ListParagraph"/>
        <w:ind w:left="1080"/>
      </w:pPr>
      <w:r>
        <w:t>Create table  Evehicle(</w:t>
      </w:r>
    </w:p>
    <w:p w:rsidR="00CA36BC" w:rsidRDefault="00CA36BC" w:rsidP="00CA36BC">
      <w:pPr>
        <w:pStyle w:val="ListParagraph"/>
        <w:ind w:left="1080"/>
      </w:pPr>
      <w:r>
        <w:t>Vehic_id  varchar(4) primary key,</w:t>
      </w:r>
    </w:p>
    <w:p w:rsidR="00CA36BC" w:rsidRDefault="00CA36BC" w:rsidP="00CA36BC">
      <w:pPr>
        <w:pStyle w:val="ListParagraph"/>
        <w:ind w:left="1080"/>
      </w:pPr>
      <w:r>
        <w:t>Vehic_type  varchar(10) not null ,</w:t>
      </w:r>
    </w:p>
    <w:p w:rsidR="00CA36BC" w:rsidRDefault="00CD3807" w:rsidP="00CA36BC">
      <w:pPr>
        <w:pStyle w:val="ListParagraph"/>
        <w:ind w:left="1080"/>
      </w:pPr>
      <w:r>
        <w:t>Vehic_vendor  varchar(15) not null,</w:t>
      </w:r>
    </w:p>
    <w:p w:rsidR="00CD3807" w:rsidRDefault="00CD3807" w:rsidP="00CA36BC">
      <w:pPr>
        <w:pStyle w:val="ListParagraph"/>
        <w:ind w:left="1080"/>
      </w:pPr>
      <w:r>
        <w:t>Vehic_no_supplied int (10)  not null,</w:t>
      </w:r>
    </w:p>
    <w:p w:rsidR="00CD3807" w:rsidRDefault="00CD3807" w:rsidP="00CA36BC">
      <w:pPr>
        <w:pStyle w:val="ListParagraph"/>
        <w:ind w:left="1080"/>
      </w:pPr>
      <w:r>
        <w:t>Vehic_cost  int (10,2) not null</w:t>
      </w:r>
    </w:p>
    <w:p w:rsidR="00CD3807" w:rsidRDefault="00CD3807" w:rsidP="00CA36BC">
      <w:pPr>
        <w:pStyle w:val="ListParagraph"/>
        <w:ind w:left="1080"/>
      </w:pPr>
    </w:p>
    <w:p w:rsidR="00CD3807" w:rsidRDefault="00CD3807" w:rsidP="00CA36BC">
      <w:pPr>
        <w:pStyle w:val="ListParagraph"/>
        <w:ind w:left="1080"/>
      </w:pPr>
    </w:p>
    <w:p w:rsidR="00CA36BC" w:rsidRDefault="00CA36BC" w:rsidP="00CA36BC">
      <w:pPr>
        <w:pStyle w:val="ListParagraph"/>
        <w:ind w:left="1080"/>
      </w:pPr>
      <w:r>
        <w:t>)</w:t>
      </w:r>
      <w:r w:rsidR="00CD3807">
        <w:t>;</w:t>
      </w:r>
    </w:p>
    <w:p w:rsidR="00CD3807" w:rsidRDefault="00CD3807" w:rsidP="00CA36BC">
      <w:pPr>
        <w:pStyle w:val="ListParagraph"/>
        <w:ind w:left="1080"/>
      </w:pPr>
    </w:p>
    <w:p w:rsidR="00CD3807" w:rsidRDefault="00CD3807" w:rsidP="00CD3807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sales </w:t>
      </w:r>
      <w:r w:rsidRPr="00FD67CA">
        <w:rPr>
          <w:b/>
          <w:u w:val="single"/>
        </w:rPr>
        <w:t xml:space="preserve"> table</w:t>
      </w:r>
    </w:p>
    <w:p w:rsidR="00A51855" w:rsidRDefault="00CD3807" w:rsidP="00CD3807">
      <w:pPr>
        <w:pStyle w:val="ListParagraph"/>
        <w:ind w:left="1080"/>
      </w:pPr>
      <w:r>
        <w:t xml:space="preserve">Create </w:t>
      </w:r>
      <w:r w:rsidR="00A51855">
        <w:t>table  Esales(</w:t>
      </w:r>
    </w:p>
    <w:p w:rsidR="00A51855" w:rsidRDefault="00A51855" w:rsidP="00CD3807">
      <w:pPr>
        <w:pStyle w:val="ListParagraph"/>
        <w:ind w:left="1080"/>
      </w:pPr>
      <w:r>
        <w:t>Sales_id  varchar(6) primary key,</w:t>
      </w:r>
    </w:p>
    <w:p w:rsidR="00A51855" w:rsidRDefault="00A51855" w:rsidP="00CD3807">
      <w:pPr>
        <w:pStyle w:val="ListParagraph"/>
        <w:ind w:left="1080"/>
      </w:pPr>
      <w:r>
        <w:t>Emp_id  varchar(4)</w:t>
      </w:r>
      <w:r w:rsidR="00FC6B51">
        <w:t>,</w:t>
      </w:r>
    </w:p>
    <w:p w:rsidR="00A51855" w:rsidRDefault="00A51855" w:rsidP="00CD3807">
      <w:pPr>
        <w:pStyle w:val="ListParagraph"/>
        <w:ind w:left="1080"/>
      </w:pPr>
      <w:r>
        <w:t>Sale_item  varchar(10)</w:t>
      </w:r>
      <w:r w:rsidR="00FC6B51">
        <w:t xml:space="preserve"> </w:t>
      </w:r>
      <w:r w:rsidR="0001443D">
        <w:t xml:space="preserve"> </w:t>
      </w:r>
      <w:r w:rsidR="00FC6B51">
        <w:t>,</w:t>
      </w:r>
    </w:p>
    <w:p w:rsidR="00442ABC" w:rsidRDefault="00442ABC" w:rsidP="00442ABC">
      <w:pPr>
        <w:pStyle w:val="ListParagraph"/>
        <w:ind w:left="1080"/>
      </w:pPr>
      <w:r>
        <w:t>Sales_amt int(10,2</w:t>
      </w:r>
    </w:p>
    <w:p w:rsidR="00FC6B51" w:rsidRDefault="00442ABC" w:rsidP="00442ABC">
      <w:pPr>
        <w:pStyle w:val="ListParagraph"/>
        <w:ind w:left="1080"/>
      </w:pPr>
      <w:r>
        <w:t>)</w:t>
      </w:r>
      <w:r w:rsidR="00FC6B51">
        <w:t>Cust_id varchar(4)</w:t>
      </w:r>
      <w:r w:rsidR="0001443D">
        <w:t>,</w:t>
      </w:r>
    </w:p>
    <w:p w:rsidR="0001443D" w:rsidRDefault="0001443D" w:rsidP="00FC6B51">
      <w:pPr>
        <w:pStyle w:val="ListParagraph"/>
        <w:ind w:left="1080"/>
      </w:pPr>
      <w:r>
        <w:t>Foreign key(Cust_id) references  Ecustomer(Cust_id)</w:t>
      </w:r>
    </w:p>
    <w:p w:rsidR="0001443D" w:rsidRDefault="0001443D" w:rsidP="00FC6B51">
      <w:pPr>
        <w:pStyle w:val="ListParagraph"/>
        <w:ind w:left="1080"/>
      </w:pPr>
      <w:r>
        <w:t>Foreign key(Emp_id) references  EEmployer(Emp_id)</w:t>
      </w:r>
    </w:p>
    <w:p w:rsidR="0001443D" w:rsidRDefault="0001443D" w:rsidP="00FC6B51">
      <w:pPr>
        <w:pStyle w:val="ListParagraph"/>
        <w:ind w:left="1080"/>
      </w:pPr>
    </w:p>
    <w:p w:rsidR="00CD3807" w:rsidRPr="00CD3807" w:rsidRDefault="00A51855" w:rsidP="00FC6B51">
      <w:pPr>
        <w:pStyle w:val="ListParagraph"/>
        <w:ind w:left="1080"/>
      </w:pPr>
      <w:r>
        <w:t>)</w:t>
      </w:r>
    </w:p>
    <w:p w:rsidR="00CD3807" w:rsidRPr="00CA36BC" w:rsidRDefault="00A51855" w:rsidP="00CA36BC">
      <w:pPr>
        <w:pStyle w:val="ListParagraph"/>
        <w:ind w:left="1080"/>
      </w:pPr>
      <w:r>
        <w:t xml:space="preserve"> </w:t>
      </w:r>
    </w:p>
    <w:p w:rsidR="00FC6B51" w:rsidRDefault="00FC6B51" w:rsidP="00FC6B51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maintenance </w:t>
      </w:r>
      <w:r w:rsidRPr="00FD67CA">
        <w:rPr>
          <w:b/>
          <w:u w:val="single"/>
        </w:rPr>
        <w:t>table</w:t>
      </w:r>
    </w:p>
    <w:p w:rsidR="00172C01" w:rsidRDefault="00FC6B51" w:rsidP="00FC6B51">
      <w:pPr>
        <w:pStyle w:val="ListParagraph"/>
        <w:ind w:left="1080"/>
      </w:pPr>
      <w:r>
        <w:t>Create table</w:t>
      </w:r>
      <w:r w:rsidR="00172C01">
        <w:t xml:space="preserve"> Emaintanance</w:t>
      </w:r>
      <w:r>
        <w:t xml:space="preserve"> </w:t>
      </w:r>
      <w:r w:rsidR="00172C01">
        <w:t>(</w:t>
      </w:r>
    </w:p>
    <w:p w:rsidR="00172C01" w:rsidRDefault="00172C01" w:rsidP="00FC6B51">
      <w:pPr>
        <w:pStyle w:val="ListParagraph"/>
        <w:ind w:left="1080"/>
      </w:pPr>
      <w:r>
        <w:t>Maint_id  varchar(10) primary key,</w:t>
      </w:r>
    </w:p>
    <w:p w:rsidR="00172C01" w:rsidRDefault="00172C01" w:rsidP="00FC6B51">
      <w:pPr>
        <w:pStyle w:val="ListParagraph"/>
        <w:ind w:left="1080"/>
      </w:pPr>
      <w:r>
        <w:t>Serv_id</w:t>
      </w:r>
      <w:r w:rsidR="00531894">
        <w:t xml:space="preserve"> </w:t>
      </w:r>
      <w:r>
        <w:t xml:space="preserve"> varchar(4)  ,</w:t>
      </w:r>
    </w:p>
    <w:p w:rsidR="00172C01" w:rsidRDefault="00172C01" w:rsidP="00FC6B51">
      <w:pPr>
        <w:pStyle w:val="ListParagraph"/>
        <w:ind w:left="1080"/>
      </w:pPr>
      <w:r>
        <w:t>Vehic_id</w:t>
      </w:r>
      <w:r w:rsidR="00531894">
        <w:t xml:space="preserve"> </w:t>
      </w:r>
      <w:r>
        <w:t xml:space="preserve"> varchar(4),</w:t>
      </w:r>
    </w:p>
    <w:p w:rsidR="00172C01" w:rsidRDefault="00172C01" w:rsidP="00FC6B51">
      <w:pPr>
        <w:pStyle w:val="ListParagraph"/>
        <w:ind w:left="1080"/>
      </w:pPr>
      <w:r>
        <w:t>Mech_id</w:t>
      </w:r>
      <w:r w:rsidR="00531894">
        <w:t xml:space="preserve"> </w:t>
      </w:r>
      <w:r>
        <w:t xml:space="preserve"> varchar(4),</w:t>
      </w:r>
    </w:p>
    <w:p w:rsidR="00172C01" w:rsidRDefault="00531894" w:rsidP="00FC6B51">
      <w:pPr>
        <w:pStyle w:val="ListParagraph"/>
        <w:ind w:left="1080"/>
      </w:pPr>
      <w:r>
        <w:t xml:space="preserve">Cust_id   </w:t>
      </w:r>
      <w:r w:rsidR="00E2411A">
        <w:t>varchar(4)</w:t>
      </w:r>
    </w:p>
    <w:p w:rsidR="00E2411A" w:rsidRDefault="00E2411A" w:rsidP="00FC6B51">
      <w:pPr>
        <w:pStyle w:val="ListParagraph"/>
        <w:ind w:left="1080"/>
      </w:pPr>
      <w:r>
        <w:t>Foreign key(serv_id) references Eservice(serv_id),</w:t>
      </w:r>
    </w:p>
    <w:p w:rsidR="00E2411A" w:rsidRDefault="00E2411A" w:rsidP="00FC6B51">
      <w:pPr>
        <w:pStyle w:val="ListParagraph"/>
        <w:ind w:left="1080"/>
      </w:pPr>
      <w:r>
        <w:t>Foreign key (vehic_id) references  Evehicle(vehic_id),</w:t>
      </w:r>
    </w:p>
    <w:p w:rsidR="00E2411A" w:rsidRDefault="00E2411A" w:rsidP="00FC6B51">
      <w:pPr>
        <w:pStyle w:val="ListParagraph"/>
        <w:ind w:left="1080"/>
      </w:pPr>
      <w:r>
        <w:t>Foreign key (Mech_id) references Emechanic (Mech_id) ,</w:t>
      </w:r>
    </w:p>
    <w:p w:rsidR="00E2411A" w:rsidRDefault="00E2411A" w:rsidP="00FC6B51">
      <w:pPr>
        <w:pStyle w:val="ListParagraph"/>
        <w:ind w:left="1080"/>
      </w:pPr>
      <w:r>
        <w:t>Foreign key(Cust_id) references  Ecustomer(Cust_id)</w:t>
      </w:r>
    </w:p>
    <w:p w:rsidR="00172C01" w:rsidRDefault="00172C01" w:rsidP="00FC6B51">
      <w:pPr>
        <w:pStyle w:val="ListParagraph"/>
        <w:ind w:left="1080"/>
      </w:pPr>
    </w:p>
    <w:p w:rsidR="00FC6B51" w:rsidRDefault="00172C01" w:rsidP="00FC6B51">
      <w:pPr>
        <w:pStyle w:val="ListParagraph"/>
        <w:ind w:left="1080"/>
      </w:pPr>
      <w:r>
        <w:t>)</w:t>
      </w:r>
      <w:r w:rsidR="003953D9">
        <w:t>;</w:t>
      </w:r>
    </w:p>
    <w:p w:rsidR="003953D9" w:rsidRDefault="003953D9" w:rsidP="003953D9">
      <w:pPr>
        <w:pStyle w:val="ListParagraph"/>
        <w:numPr>
          <w:ilvl w:val="0"/>
          <w:numId w:val="2"/>
        </w:numPr>
        <w:rPr>
          <w:b/>
          <w:u w:val="single"/>
        </w:rPr>
      </w:pPr>
      <w:r w:rsidRPr="00FD67CA">
        <w:rPr>
          <w:b/>
          <w:u w:val="single"/>
        </w:rPr>
        <w:t xml:space="preserve">Procedure </w:t>
      </w:r>
      <w:r>
        <w:rPr>
          <w:b/>
          <w:u w:val="single"/>
        </w:rPr>
        <w:t xml:space="preserve"> for creating the transaction </w:t>
      </w:r>
      <w:r w:rsidRPr="00FD67CA">
        <w:rPr>
          <w:b/>
          <w:u w:val="single"/>
        </w:rPr>
        <w:t>table</w:t>
      </w:r>
    </w:p>
    <w:p w:rsidR="003953D9" w:rsidRDefault="003953D9" w:rsidP="00FC6B51">
      <w:pPr>
        <w:pStyle w:val="ListParagraph"/>
        <w:ind w:left="1080"/>
      </w:pPr>
      <w:r>
        <w:t>Create table Etransaction(</w:t>
      </w:r>
    </w:p>
    <w:p w:rsidR="003256AD" w:rsidRDefault="003256AD" w:rsidP="00FC6B51">
      <w:pPr>
        <w:pStyle w:val="ListParagraph"/>
        <w:ind w:left="1080"/>
      </w:pPr>
      <w:r>
        <w:t>Trans_id varchar(4) not null,</w:t>
      </w:r>
    </w:p>
    <w:p w:rsidR="003256AD" w:rsidRDefault="003256AD" w:rsidP="003256AD">
      <w:pPr>
        <w:pStyle w:val="ListParagraph"/>
        <w:ind w:left="1080"/>
      </w:pPr>
      <w:r>
        <w:t>Trans_type   char(20) not null,</w:t>
      </w:r>
    </w:p>
    <w:p w:rsidR="003256AD" w:rsidRDefault="003256AD" w:rsidP="003256AD">
      <w:pPr>
        <w:pStyle w:val="ListParagraph"/>
        <w:ind w:left="1080"/>
      </w:pPr>
      <w:r>
        <w:t>Trans_amt int (10,2)</w:t>
      </w:r>
    </w:p>
    <w:p w:rsidR="003256AD" w:rsidRDefault="003256AD" w:rsidP="003256AD">
      <w:pPr>
        <w:pStyle w:val="ListParagraph"/>
        <w:ind w:left="1080"/>
      </w:pPr>
      <w:r>
        <w:t xml:space="preserve"> </w:t>
      </w:r>
    </w:p>
    <w:p w:rsidR="003953D9" w:rsidRDefault="003953D9" w:rsidP="00FC6B51">
      <w:pPr>
        <w:pStyle w:val="ListParagraph"/>
        <w:ind w:left="1080"/>
      </w:pPr>
      <w:r>
        <w:t>)</w:t>
      </w:r>
      <w:r w:rsidR="003256AD">
        <w:t>;</w:t>
      </w:r>
    </w:p>
    <w:p w:rsidR="0001443D" w:rsidRDefault="0001443D" w:rsidP="00FC6B51">
      <w:pPr>
        <w:pStyle w:val="ListParagraph"/>
        <w:ind w:left="1080"/>
      </w:pPr>
    </w:p>
    <w:p w:rsidR="003256AD" w:rsidRDefault="003256AD" w:rsidP="00FC6B51">
      <w:pPr>
        <w:pStyle w:val="ListParagraph"/>
        <w:ind w:left="1080"/>
      </w:pPr>
    </w:p>
    <w:p w:rsidR="003256AD" w:rsidRDefault="003256AD" w:rsidP="00FC6B51">
      <w:pPr>
        <w:pStyle w:val="ListParagraph"/>
        <w:ind w:left="1080"/>
      </w:pPr>
    </w:p>
    <w:p w:rsidR="003953D9" w:rsidRDefault="003953D9" w:rsidP="00FC6B51">
      <w:pPr>
        <w:pStyle w:val="ListParagraph"/>
        <w:ind w:left="1080"/>
      </w:pPr>
    </w:p>
    <w:p w:rsidR="00577632" w:rsidRPr="00FC6B51" w:rsidRDefault="00577632" w:rsidP="00FC6B51">
      <w:pPr>
        <w:pStyle w:val="ListParagraph"/>
        <w:ind w:left="1080"/>
      </w:pPr>
    </w:p>
    <w:p w:rsidR="00FD67CA" w:rsidRDefault="00FD67CA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A50B5B" w:rsidRDefault="00A50B5B" w:rsidP="001B692E">
      <w:pPr>
        <w:pStyle w:val="ListParagraph"/>
      </w:pPr>
    </w:p>
    <w:p w:rsidR="0074450F" w:rsidRPr="006F5A39" w:rsidRDefault="006F5A39" w:rsidP="001B692E">
      <w:pPr>
        <w:pStyle w:val="ListParagraph"/>
        <w:rPr>
          <w:b/>
          <w:sz w:val="28"/>
          <w:szCs w:val="28"/>
        </w:rPr>
      </w:pPr>
      <w:r w:rsidRPr="006F5A39">
        <w:rPr>
          <w:b/>
          <w:sz w:val="28"/>
          <w:szCs w:val="28"/>
        </w:rPr>
        <w:t xml:space="preserve">Queries for </w:t>
      </w:r>
      <w:r w:rsidR="00F2149C" w:rsidRPr="006F5A39">
        <w:rPr>
          <w:b/>
          <w:sz w:val="28"/>
          <w:szCs w:val="28"/>
        </w:rPr>
        <w:t>populating the</w:t>
      </w:r>
      <w:r w:rsidRPr="006F5A39">
        <w:rPr>
          <w:b/>
          <w:sz w:val="28"/>
          <w:szCs w:val="28"/>
        </w:rPr>
        <w:t xml:space="preserve"> above tables</w:t>
      </w:r>
    </w:p>
    <w:p w:rsidR="0074450F" w:rsidRDefault="0074450F" w:rsidP="001B692E">
      <w:pPr>
        <w:pStyle w:val="ListParagraph"/>
      </w:pPr>
    </w:p>
    <w:p w:rsidR="0074450F" w:rsidRDefault="00F2149C" w:rsidP="001B692E">
      <w:pPr>
        <w:pStyle w:val="ListParagraph"/>
      </w:pPr>
      <w:r>
        <w:t>Populating employee table</w:t>
      </w:r>
      <w:r w:rsidR="006F5A39">
        <w:t xml:space="preserve"> </w:t>
      </w:r>
    </w:p>
    <w:p w:rsidR="006F5A39" w:rsidRDefault="006F5A39" w:rsidP="006F5A39">
      <w:pPr>
        <w:pStyle w:val="ListParagraph"/>
        <w:numPr>
          <w:ilvl w:val="0"/>
          <w:numId w:val="3"/>
        </w:numPr>
      </w:pPr>
      <w:r>
        <w:t>Insert  into Eemployee(Emp_id,Emp_fname,Emp_lname,Emp_contacts,</w:t>
      </w:r>
      <w:r w:rsidR="00F371D7">
        <w:t>Emp_job_desc</w:t>
      </w:r>
      <w:r>
        <w:t>)</w:t>
      </w:r>
    </w:p>
    <w:p w:rsidR="00F371D7" w:rsidRDefault="00F371D7" w:rsidP="00F371D7">
      <w:pPr>
        <w:pStyle w:val="ListParagraph"/>
        <w:ind w:left="1080"/>
      </w:pPr>
      <w:r>
        <w:t>Values(e001,Charles,</w:t>
      </w:r>
      <w:r w:rsidR="00F2149C">
        <w:t>jeff</w:t>
      </w:r>
      <w:r>
        <w:t>,</w:t>
      </w:r>
      <w:r w:rsidR="00F2149C">
        <w:t>0719558852</w:t>
      </w:r>
      <w:r>
        <w:t>,salesman);</w:t>
      </w:r>
    </w:p>
    <w:p w:rsidR="00F371D7" w:rsidRDefault="00F371D7" w:rsidP="00F371D7">
      <w:pPr>
        <w:pStyle w:val="ListParagraph"/>
        <w:ind w:left="1080"/>
      </w:pPr>
    </w:p>
    <w:p w:rsidR="0074450F" w:rsidRDefault="00F371D7" w:rsidP="00F371D7">
      <w:pPr>
        <w:pStyle w:val="ListParagraph"/>
        <w:numPr>
          <w:ilvl w:val="0"/>
          <w:numId w:val="3"/>
        </w:numPr>
      </w:pPr>
      <w:r>
        <w:t xml:space="preserve">Populating  customer table </w:t>
      </w:r>
    </w:p>
    <w:p w:rsidR="00F371D7" w:rsidRDefault="00F371D7" w:rsidP="00F371D7">
      <w:pPr>
        <w:pStyle w:val="ListParagraph"/>
        <w:ind w:left="1080"/>
      </w:pPr>
      <w:r>
        <w:t>Insert into Ecustomer (Cust_id,Cfname,Clname,Ccontacts,Clocation)</w:t>
      </w:r>
    </w:p>
    <w:p w:rsidR="00F371D7" w:rsidRDefault="00F371D7" w:rsidP="00F371D7">
      <w:pPr>
        <w:pStyle w:val="ListParagraph"/>
        <w:ind w:left="1080"/>
      </w:pPr>
      <w:r>
        <w:t>Values(</w:t>
      </w:r>
      <w:r w:rsidR="00BE3C4A">
        <w:t>c001,cheez,</w:t>
      </w:r>
      <w:r w:rsidR="00F2149C">
        <w:t>jeff</w:t>
      </w:r>
      <w:r w:rsidR="00BE3C4A">
        <w:t>,</w:t>
      </w:r>
      <w:r w:rsidR="00F2149C">
        <w:t>0719558852</w:t>
      </w:r>
      <w:r w:rsidR="00BE3C4A">
        <w:t>,kamakwa</w:t>
      </w:r>
      <w:r>
        <w:t>)</w:t>
      </w:r>
      <w:r w:rsidR="00BE3C4A">
        <w:t>;</w:t>
      </w:r>
    </w:p>
    <w:p w:rsidR="00BE3C4A" w:rsidRDefault="00BE3C4A" w:rsidP="00BE3C4A">
      <w:pPr>
        <w:pStyle w:val="ListParagraph"/>
        <w:numPr>
          <w:ilvl w:val="0"/>
          <w:numId w:val="3"/>
        </w:numPr>
      </w:pPr>
      <w:r>
        <w:t>Populating  mechanic  table</w:t>
      </w:r>
    </w:p>
    <w:p w:rsidR="00BE3C4A" w:rsidRDefault="00BE3C4A" w:rsidP="00BE3C4A">
      <w:pPr>
        <w:pStyle w:val="ListParagraph"/>
        <w:ind w:left="1080"/>
      </w:pPr>
      <w:r>
        <w:t>Insert int Emechanic(Mech_id,mech_fname,mech_lname,mech_contacts)</w:t>
      </w:r>
    </w:p>
    <w:p w:rsidR="00BE3C4A" w:rsidRDefault="00BE3C4A" w:rsidP="00BE3C4A">
      <w:pPr>
        <w:pStyle w:val="ListParagraph"/>
        <w:ind w:left="1080"/>
      </w:pPr>
      <w:r>
        <w:t>Values(Em01,jose,mike,</w:t>
      </w:r>
      <w:r w:rsidR="000611ED">
        <w:t>0719558852</w:t>
      </w:r>
      <w:r>
        <w:t>);</w:t>
      </w:r>
    </w:p>
    <w:p w:rsidR="00BE3C4A" w:rsidRDefault="00BE3C4A" w:rsidP="00BE3C4A">
      <w:pPr>
        <w:pStyle w:val="ListParagraph"/>
        <w:numPr>
          <w:ilvl w:val="0"/>
          <w:numId w:val="3"/>
        </w:numPr>
      </w:pPr>
      <w:r>
        <w:t xml:space="preserve">Populating vehicle table </w:t>
      </w:r>
    </w:p>
    <w:p w:rsidR="00BE3C4A" w:rsidRDefault="00BE3C4A" w:rsidP="00BE3C4A">
      <w:pPr>
        <w:pStyle w:val="ListParagraph"/>
        <w:ind w:left="1080"/>
      </w:pPr>
      <w:r>
        <w:t>Insert into Eservice (serv_id,serv_type,serv_cost)</w:t>
      </w:r>
    </w:p>
    <w:p w:rsidR="00BE3C4A" w:rsidRDefault="00BE3C4A" w:rsidP="00BE3C4A">
      <w:pPr>
        <w:pStyle w:val="ListParagraph"/>
        <w:ind w:left="1080"/>
      </w:pPr>
      <w:r>
        <w:t>Values(Es02,tire rotation,10000.00);</w:t>
      </w:r>
    </w:p>
    <w:p w:rsidR="00BE3C4A" w:rsidRDefault="00BE3C4A" w:rsidP="00BE3C4A">
      <w:pPr>
        <w:pStyle w:val="ListParagraph"/>
        <w:numPr>
          <w:ilvl w:val="0"/>
          <w:numId w:val="3"/>
        </w:numPr>
      </w:pPr>
      <w:r>
        <w:t xml:space="preserve">Populating vehicle table </w:t>
      </w:r>
    </w:p>
    <w:p w:rsidR="00BE3C4A" w:rsidRDefault="00BE3C4A" w:rsidP="00BE3C4A">
      <w:pPr>
        <w:pStyle w:val="ListParagraph"/>
        <w:ind w:left="1080"/>
      </w:pPr>
    </w:p>
    <w:p w:rsidR="00442ABC" w:rsidRDefault="00BE3C4A" w:rsidP="00BE3C4A">
      <w:pPr>
        <w:pStyle w:val="ListParagraph"/>
        <w:ind w:left="1080"/>
      </w:pPr>
      <w:r>
        <w:t>Insert into Evehicle(</w:t>
      </w:r>
      <w:r w:rsidR="00442ABC">
        <w:t>Vehic_id,vehic_type,vehic_vendor,vehic_no_supplied,vehic ,cost</w:t>
      </w:r>
      <w:r>
        <w:t>)</w:t>
      </w:r>
    </w:p>
    <w:p w:rsidR="00442ABC" w:rsidRDefault="00442ABC" w:rsidP="00BE3C4A">
      <w:pPr>
        <w:pStyle w:val="ListParagraph"/>
        <w:ind w:left="1080"/>
      </w:pPr>
      <w:r>
        <w:t>Values</w:t>
      </w:r>
      <w:r w:rsidR="00E05BC2">
        <w:t xml:space="preserve"> </w:t>
      </w:r>
      <w:r>
        <w:t>(ev01,macedez,german producers,100,100000);</w:t>
      </w:r>
    </w:p>
    <w:p w:rsidR="00442ABC" w:rsidRDefault="00442ABC" w:rsidP="00442ABC">
      <w:pPr>
        <w:pStyle w:val="ListParagraph"/>
        <w:numPr>
          <w:ilvl w:val="0"/>
          <w:numId w:val="3"/>
        </w:numPr>
      </w:pPr>
      <w:r>
        <w:t xml:space="preserve">Populating </w:t>
      </w:r>
      <w:r w:rsidR="00BE3C4A">
        <w:t xml:space="preserve">     </w:t>
      </w:r>
      <w:r>
        <w:t xml:space="preserve">the sales table </w:t>
      </w:r>
    </w:p>
    <w:p w:rsidR="00442ABC" w:rsidRDefault="00442ABC" w:rsidP="00442ABC">
      <w:pPr>
        <w:pStyle w:val="ListParagraph"/>
        <w:ind w:left="1080"/>
      </w:pPr>
      <w:r>
        <w:t>Insert into Esales (sales_id,sales_item,sales_amt,cust_id,emp_id)</w:t>
      </w:r>
    </w:p>
    <w:p w:rsidR="00442ABC" w:rsidRDefault="00442ABC" w:rsidP="00442ABC">
      <w:pPr>
        <w:pStyle w:val="ListParagraph"/>
        <w:ind w:left="1080"/>
      </w:pPr>
      <w:r>
        <w:t>Values</w:t>
      </w:r>
      <w:r w:rsidR="00E05BC2">
        <w:t xml:space="preserve"> </w:t>
      </w:r>
      <w:r>
        <w:t>(S001,Toyota,</w:t>
      </w:r>
      <w:r w:rsidR="00E05BC2">
        <w:t xml:space="preserve"> </w:t>
      </w:r>
      <w:r>
        <w:t>50000,c001,E002);</w:t>
      </w:r>
    </w:p>
    <w:p w:rsidR="003D2F50" w:rsidRDefault="00442ABC" w:rsidP="00442ABC">
      <w:pPr>
        <w:pStyle w:val="ListParagraph"/>
        <w:numPr>
          <w:ilvl w:val="0"/>
          <w:numId w:val="3"/>
        </w:numPr>
      </w:pPr>
      <w:r>
        <w:t xml:space="preserve">Populating </w:t>
      </w:r>
      <w:r w:rsidR="003D2F50">
        <w:t xml:space="preserve"> maintenance table</w:t>
      </w:r>
    </w:p>
    <w:p w:rsidR="003D2F50" w:rsidRDefault="003D2F50" w:rsidP="003D2F50">
      <w:pPr>
        <w:pStyle w:val="ListParagraph"/>
        <w:ind w:left="1080"/>
      </w:pPr>
      <w:r>
        <w:t>Insert into  Emaintanance(Maint_id,vehic_id,cust_id,serv_id,mech_id)</w:t>
      </w:r>
      <w:r w:rsidR="00BE3C4A">
        <w:t xml:space="preserve">  </w:t>
      </w:r>
    </w:p>
    <w:p w:rsidR="003D2F50" w:rsidRDefault="003D2F50" w:rsidP="003D2F50">
      <w:pPr>
        <w:pStyle w:val="ListParagraph"/>
        <w:ind w:left="1080"/>
      </w:pPr>
      <w:r>
        <w:t>Values (M001,ev01,c001,Es02,em01);</w:t>
      </w:r>
      <w:r w:rsidR="00BE3C4A">
        <w:t xml:space="preserve">  </w:t>
      </w:r>
    </w:p>
    <w:p w:rsidR="003D2F50" w:rsidRDefault="003D2F50" w:rsidP="003D2F50">
      <w:pPr>
        <w:pStyle w:val="ListParagraph"/>
        <w:numPr>
          <w:ilvl w:val="0"/>
          <w:numId w:val="3"/>
        </w:numPr>
      </w:pPr>
      <w:r>
        <w:t xml:space="preserve">Populating the transaction table </w:t>
      </w:r>
    </w:p>
    <w:p w:rsidR="003D2F50" w:rsidRDefault="003D2F50" w:rsidP="003D2F50">
      <w:pPr>
        <w:pStyle w:val="ListParagraph"/>
        <w:ind w:left="1080"/>
      </w:pPr>
      <w:r>
        <w:t>Insert into (trans_id,trans_type,trans_cost)</w:t>
      </w:r>
    </w:p>
    <w:p w:rsidR="003D2F50" w:rsidRDefault="003D2F50" w:rsidP="003D2F50">
      <w:pPr>
        <w:pStyle w:val="ListParagraph"/>
        <w:ind w:left="1080"/>
      </w:pPr>
      <w:r>
        <w:t>Values</w:t>
      </w:r>
      <w:r w:rsidR="00E05BC2">
        <w:t xml:space="preserve"> </w:t>
      </w:r>
      <w:r>
        <w:t>(tr05,</w:t>
      </w:r>
      <w:r w:rsidR="00990ABF">
        <w:t>vehicle purchase,500000</w:t>
      </w:r>
      <w:r>
        <w:t>)</w:t>
      </w:r>
      <w:r w:rsidR="00990ABF">
        <w:t>;</w:t>
      </w:r>
      <w:r w:rsidR="00BE3C4A">
        <w:t xml:space="preserve"> </w:t>
      </w:r>
    </w:p>
    <w:p w:rsidR="00BE3C4A" w:rsidRDefault="00BE3C4A" w:rsidP="003D2F50">
      <w:pPr>
        <w:pStyle w:val="ListParagraph"/>
        <w:ind w:left="1080"/>
      </w:pPr>
      <w:r>
        <w:t xml:space="preserve">                    </w:t>
      </w: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3D2F50"/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E14C2"/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74450F" w:rsidRDefault="0074450F" w:rsidP="001B692E">
      <w:pPr>
        <w:pStyle w:val="ListParagraph"/>
      </w:pPr>
    </w:p>
    <w:p w:rsidR="00A50B5B" w:rsidRDefault="008C2D21" w:rsidP="001B692E">
      <w:pPr>
        <w:pStyle w:val="ListParagrap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5D39789" wp14:editId="416918F1">
                <wp:simplePos x="0" y="0"/>
                <wp:positionH relativeFrom="column">
                  <wp:posOffset>5762625</wp:posOffset>
                </wp:positionH>
                <wp:positionV relativeFrom="paragraph">
                  <wp:posOffset>3705226</wp:posOffset>
                </wp:positionV>
                <wp:extent cx="0" cy="161924"/>
                <wp:effectExtent l="0" t="0" r="19050" b="1016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619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3E8469" id="Straight Connector 34" o:spid="_x0000_s1026" style="position:absolute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75pt,291.75pt" to="453.75pt,3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EC46410" wp14:editId="1F3F7B61">
                <wp:simplePos x="0" y="0"/>
                <wp:positionH relativeFrom="column">
                  <wp:posOffset>5372100</wp:posOffset>
                </wp:positionH>
                <wp:positionV relativeFrom="paragraph">
                  <wp:posOffset>3714751</wp:posOffset>
                </wp:positionV>
                <wp:extent cx="342900" cy="133349"/>
                <wp:effectExtent l="0" t="0" r="19050" b="1968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1333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93C600" id="Straight Connector 32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3pt,292.5pt" to="450pt,3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16CE93D" wp14:editId="2A3CC16C">
                <wp:simplePos x="0" y="0"/>
                <wp:positionH relativeFrom="column">
                  <wp:posOffset>5657850</wp:posOffset>
                </wp:positionH>
                <wp:positionV relativeFrom="paragraph">
                  <wp:posOffset>3714750</wp:posOffset>
                </wp:positionV>
                <wp:extent cx="352425" cy="590550"/>
                <wp:effectExtent l="0" t="0" r="2857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590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BCDB1F" id="Straight Connector 33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5.5pt,292.5pt" to="473.25pt,33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D5142A" wp14:editId="4473777C">
                <wp:simplePos x="0" y="0"/>
                <wp:positionH relativeFrom="column">
                  <wp:posOffset>5476875</wp:posOffset>
                </wp:positionH>
                <wp:positionV relativeFrom="paragraph">
                  <wp:posOffset>4305300</wp:posOffset>
                </wp:positionV>
                <wp:extent cx="1257300" cy="12192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E0DB8">
                              <w:rPr>
                                <w:u w:val="single"/>
                              </w:rPr>
                              <w:t>M</w:t>
                            </w:r>
                            <w:r w:rsidR="004B39CA" w:rsidRPr="004E0DB8">
                              <w:rPr>
                                <w:u w:val="single"/>
                              </w:rPr>
                              <w:t>echanic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Pk mech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Mech_fnam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Mech_lname</w:t>
                            </w:r>
                          </w:p>
                          <w:p w:rsidR="004E0DB8" w:rsidRP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Mech_contacts</w:t>
                            </w:r>
                          </w:p>
                          <w:p w:rsidR="004E0DB8" w:rsidRPr="004E0DB8" w:rsidRDefault="004E0DB8" w:rsidP="004B39C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5142A" id="Rectangle 5" o:spid="_x0000_s1026" style="position:absolute;left:0;text-align:left;margin-left:431.25pt;margin-top:339pt;width:99pt;height:9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</w:pPr>
                      <w:r w:rsidRPr="004E0DB8">
                        <w:rPr>
                          <w:u w:val="single"/>
                        </w:rPr>
                        <w:t>M</w:t>
                      </w:r>
                      <w:r w:rsidR="004B39CA" w:rsidRPr="004E0DB8">
                        <w:rPr>
                          <w:u w:val="single"/>
                        </w:rPr>
                        <w:t>echanic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P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ch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Mech_fname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Mech_lname</w:t>
                      </w:r>
                      <w:proofErr w:type="spellEnd"/>
                    </w:p>
                    <w:p w:rsidR="004E0DB8" w:rsidRP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Mech_contacts</w:t>
                      </w:r>
                      <w:proofErr w:type="spellEnd"/>
                    </w:p>
                    <w:p w:rsidR="004E0DB8" w:rsidRPr="004E0DB8" w:rsidRDefault="004E0DB8" w:rsidP="004B39C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CBB9D00" wp14:editId="6482D161">
                <wp:simplePos x="0" y="0"/>
                <wp:positionH relativeFrom="column">
                  <wp:posOffset>4295775</wp:posOffset>
                </wp:positionH>
                <wp:positionV relativeFrom="paragraph">
                  <wp:posOffset>3352800</wp:posOffset>
                </wp:positionV>
                <wp:extent cx="209550" cy="0"/>
                <wp:effectExtent l="0" t="0" r="1905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2E6F83" id="Straight Connector 30" o:spid="_x0000_s1026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25pt,264pt" to="354.75pt,26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9A761EA" wp14:editId="75640228">
                <wp:simplePos x="0" y="0"/>
                <wp:positionH relativeFrom="column">
                  <wp:posOffset>4295775</wp:posOffset>
                </wp:positionH>
                <wp:positionV relativeFrom="paragraph">
                  <wp:posOffset>3048000</wp:posOffset>
                </wp:positionV>
                <wp:extent cx="209550" cy="276225"/>
                <wp:effectExtent l="0" t="0" r="19050" b="2857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C70AAF" id="Straight Connector 31" o:spid="_x0000_s1026" style="position:absolute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25pt,240pt" to="354.75pt,2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8B3A28F" wp14:editId="3E6FFC53">
                <wp:simplePos x="0" y="0"/>
                <wp:positionH relativeFrom="column">
                  <wp:posOffset>2762250</wp:posOffset>
                </wp:positionH>
                <wp:positionV relativeFrom="paragraph">
                  <wp:posOffset>3200400</wp:posOffset>
                </wp:positionV>
                <wp:extent cx="1743075" cy="1018540"/>
                <wp:effectExtent l="0" t="0" r="28575" b="2921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3075" cy="1018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6E65D7" id="Straight Connector 27" o:spid="_x0000_s1026" style="position:absolute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5pt,252pt" to="354.75pt,3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92FD4B7" wp14:editId="6B006524">
                <wp:simplePos x="0" y="0"/>
                <wp:positionH relativeFrom="column">
                  <wp:posOffset>4552950</wp:posOffset>
                </wp:positionH>
                <wp:positionV relativeFrom="paragraph">
                  <wp:posOffset>4010025</wp:posOffset>
                </wp:positionV>
                <wp:extent cx="152400" cy="208915"/>
                <wp:effectExtent l="0" t="0" r="19050" b="1968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0" cy="2089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EA33AD" id="Straight Connector 29" o:spid="_x0000_s1026" style="position:absolute;flip:y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5pt,315.75pt" to="370.5pt,3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9350F2A" wp14:editId="5393861D">
                <wp:simplePos x="0" y="0"/>
                <wp:positionH relativeFrom="column">
                  <wp:posOffset>4705350</wp:posOffset>
                </wp:positionH>
                <wp:positionV relativeFrom="paragraph">
                  <wp:posOffset>4010025</wp:posOffset>
                </wp:positionV>
                <wp:extent cx="228600" cy="208915"/>
                <wp:effectExtent l="0" t="0" r="19050" b="1968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2089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C1558F" id="Straight Connector 28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0.5pt,315.75pt" to="388.5pt,3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8CE7CA" wp14:editId="01A527BF">
                <wp:simplePos x="0" y="0"/>
                <wp:positionH relativeFrom="column">
                  <wp:posOffset>4705350</wp:posOffset>
                </wp:positionH>
                <wp:positionV relativeFrom="paragraph">
                  <wp:posOffset>3714751</wp:posOffset>
                </wp:positionV>
                <wp:extent cx="0" cy="504824"/>
                <wp:effectExtent l="0" t="0" r="19050" b="1016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04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0190A4" id="Straight Connector 26" o:spid="_x0000_s1026" style="position:absolute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0.5pt,292.5pt" to="370.5pt,3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7F28B6D" wp14:editId="6EDBA18C">
                <wp:simplePos x="0" y="0"/>
                <wp:positionH relativeFrom="column">
                  <wp:posOffset>1352550</wp:posOffset>
                </wp:positionH>
                <wp:positionV relativeFrom="paragraph">
                  <wp:posOffset>2009775</wp:posOffset>
                </wp:positionV>
                <wp:extent cx="390525" cy="95250"/>
                <wp:effectExtent l="0" t="0" r="2857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0525" cy="95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1F7DA9" id="Straight Connector 24" o:spid="_x0000_s1026" style="position:absolute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5pt,158.25pt" to="137.25pt,1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AD17210" wp14:editId="5011D9E8">
                <wp:simplePos x="0" y="0"/>
                <wp:positionH relativeFrom="column">
                  <wp:posOffset>1352551</wp:posOffset>
                </wp:positionH>
                <wp:positionV relativeFrom="paragraph">
                  <wp:posOffset>2009775</wp:posOffset>
                </wp:positionV>
                <wp:extent cx="152399" cy="314325"/>
                <wp:effectExtent l="0" t="0" r="19685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399" cy="3143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D57FBE" id="Straight Connector 25" o:spid="_x0000_s1026" style="position:absolute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5pt,158.25pt" to="118.5pt,18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7E16A21" wp14:editId="7DB14D73">
                <wp:simplePos x="0" y="0"/>
                <wp:positionH relativeFrom="column">
                  <wp:posOffset>952500</wp:posOffset>
                </wp:positionH>
                <wp:positionV relativeFrom="paragraph">
                  <wp:posOffset>1704975</wp:posOffset>
                </wp:positionV>
                <wp:extent cx="552450" cy="400050"/>
                <wp:effectExtent l="0" t="0" r="1905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450" cy="400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BCE4B2" id="Straight Connector 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pt,134.25pt" to="118.5pt,1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5F53056" wp14:editId="7A4C1AF2">
                <wp:simplePos x="0" y="0"/>
                <wp:positionH relativeFrom="column">
                  <wp:posOffset>2009775</wp:posOffset>
                </wp:positionH>
                <wp:positionV relativeFrom="paragraph">
                  <wp:posOffset>3943350</wp:posOffset>
                </wp:positionV>
                <wp:extent cx="123825" cy="114301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" cy="11430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461A3" id="Straight Connector 22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25pt,310.5pt" to="168pt,3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B2AF99" wp14:editId="660759D2">
                <wp:simplePos x="0" y="0"/>
                <wp:positionH relativeFrom="column">
                  <wp:posOffset>2133600</wp:posOffset>
                </wp:positionH>
                <wp:positionV relativeFrom="paragraph">
                  <wp:posOffset>3943350</wp:posOffset>
                </wp:positionV>
                <wp:extent cx="142875" cy="161925"/>
                <wp:effectExtent l="0" t="0" r="28575" b="2857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2875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C5B02" id="Straight Connector 21" o:spid="_x0000_s1026" style="position:absolute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pt,310.5pt" to="179.25pt,3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30DB3F1" wp14:editId="7FBCF88B">
                <wp:simplePos x="0" y="0"/>
                <wp:positionH relativeFrom="column">
                  <wp:posOffset>2133600</wp:posOffset>
                </wp:positionH>
                <wp:positionV relativeFrom="paragraph">
                  <wp:posOffset>3714750</wp:posOffset>
                </wp:positionV>
                <wp:extent cx="0" cy="390525"/>
                <wp:effectExtent l="0" t="0" r="19050" b="952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C6C010" id="Straight Connector 20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pt,292.5pt" to="168pt,3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97DE17" wp14:editId="502FD9EB">
                <wp:simplePos x="0" y="0"/>
                <wp:positionH relativeFrom="column">
                  <wp:posOffset>4295775</wp:posOffset>
                </wp:positionH>
                <wp:positionV relativeFrom="paragraph">
                  <wp:posOffset>2609851</wp:posOffset>
                </wp:positionV>
                <wp:extent cx="209550" cy="142874"/>
                <wp:effectExtent l="0" t="0" r="19050" b="2921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1428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85C90F" id="Straight Connector 19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25pt,205.5pt" to="354.75pt,2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C7E3BD" wp14:editId="4D789B8E">
                <wp:simplePos x="0" y="0"/>
                <wp:positionH relativeFrom="column">
                  <wp:posOffset>4248150</wp:posOffset>
                </wp:positionH>
                <wp:positionV relativeFrom="paragraph">
                  <wp:posOffset>2752725</wp:posOffset>
                </wp:positionV>
                <wp:extent cx="257175" cy="152400"/>
                <wp:effectExtent l="0" t="0" r="28575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B45291" id="Straight Connector 18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5pt,216.75pt" to="354.75pt,22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6F484E2" wp14:editId="0D9A93F8">
                <wp:simplePos x="0" y="0"/>
                <wp:positionH relativeFrom="column">
                  <wp:posOffset>2762250</wp:posOffset>
                </wp:positionH>
                <wp:positionV relativeFrom="paragraph">
                  <wp:posOffset>2752725</wp:posOffset>
                </wp:positionV>
                <wp:extent cx="1743075" cy="0"/>
                <wp:effectExtent l="0" t="0" r="952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4CABA6" id="Straight Connector 17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5pt,216.75pt" to="354.75pt,2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2B379A" wp14:editId="5B011D15">
                <wp:simplePos x="0" y="0"/>
                <wp:positionH relativeFrom="column">
                  <wp:posOffset>438150</wp:posOffset>
                </wp:positionH>
                <wp:positionV relativeFrom="paragraph">
                  <wp:posOffset>3105150</wp:posOffset>
                </wp:positionV>
                <wp:extent cx="276225" cy="219075"/>
                <wp:effectExtent l="0" t="0" r="28575" b="2857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6225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FF7C72" id="Straight Connector 16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5pt,244.5pt" to="56.25pt,2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4C59E7F" wp14:editId="3C5E4F3F">
                <wp:simplePos x="0" y="0"/>
                <wp:positionH relativeFrom="column">
                  <wp:posOffset>438150</wp:posOffset>
                </wp:positionH>
                <wp:positionV relativeFrom="paragraph">
                  <wp:posOffset>2952750</wp:posOffset>
                </wp:positionV>
                <wp:extent cx="276225" cy="152400"/>
                <wp:effectExtent l="0" t="0" r="2857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4FBDD8" id="Straight Connector 15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5pt,232.5pt" to="56.25pt,2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12E6F4" wp14:editId="3532C18F">
                <wp:simplePos x="0" y="0"/>
                <wp:positionH relativeFrom="column">
                  <wp:posOffset>438150</wp:posOffset>
                </wp:positionH>
                <wp:positionV relativeFrom="paragraph">
                  <wp:posOffset>3105150</wp:posOffset>
                </wp:positionV>
                <wp:extent cx="100965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88AF31" id="Straight Connector 12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5pt,244.5pt" to="114pt,2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385726" wp14:editId="47744298">
                <wp:simplePos x="0" y="0"/>
                <wp:positionH relativeFrom="column">
                  <wp:posOffset>1504950</wp:posOffset>
                </wp:positionH>
                <wp:positionV relativeFrom="paragraph">
                  <wp:posOffset>876300</wp:posOffset>
                </wp:positionV>
                <wp:extent cx="190500" cy="15240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7915C9" id="Straight Connector 11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5pt,69pt" to="133.5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2B8960" wp14:editId="6B41FEA4">
                <wp:simplePos x="0" y="0"/>
                <wp:positionH relativeFrom="column">
                  <wp:posOffset>1504950</wp:posOffset>
                </wp:positionH>
                <wp:positionV relativeFrom="paragraph">
                  <wp:posOffset>704850</wp:posOffset>
                </wp:positionV>
                <wp:extent cx="190500" cy="17145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171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E5A2EE" id="Straight Connector 13" o:spid="_x0000_s1026" style="position:absolute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5pt,55.5pt" to="133.5pt,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D2C074" wp14:editId="792E0B1D">
                <wp:simplePos x="0" y="0"/>
                <wp:positionH relativeFrom="column">
                  <wp:posOffset>952500</wp:posOffset>
                </wp:positionH>
                <wp:positionV relativeFrom="paragraph">
                  <wp:posOffset>876300</wp:posOffset>
                </wp:positionV>
                <wp:extent cx="74295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A7F472" id="Straight Connector 14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pt,69pt" to="133.5pt,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" strokecolor="#4579b8 [3044]"/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6D43BB" wp14:editId="58CC41DC">
                <wp:simplePos x="0" y="0"/>
                <wp:positionH relativeFrom="column">
                  <wp:posOffset>3857625</wp:posOffset>
                </wp:positionH>
                <wp:positionV relativeFrom="paragraph">
                  <wp:posOffset>4219575</wp:posOffset>
                </wp:positionV>
                <wp:extent cx="1257300" cy="10382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038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B39CA">
                              <w:rPr>
                                <w:u w:val="single"/>
                              </w:rPr>
                              <w:t>S</w:t>
                            </w:r>
                            <w:r w:rsidR="004B39CA" w:rsidRPr="004B39CA">
                              <w:rPr>
                                <w:u w:val="single"/>
                              </w:rPr>
                              <w:t>ervic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Pk serv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serv_type</w:t>
                            </w:r>
                          </w:p>
                          <w:p w:rsidR="004E0DB8" w:rsidRP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Serv_c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D43BB" id="Rectangle 6" o:spid="_x0000_s1027" style="position:absolute;left:0;text-align:left;margin-left:303.75pt;margin-top:332.25pt;width:99pt;height:8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</w:pPr>
                      <w:r w:rsidRPr="004B39CA">
                        <w:rPr>
                          <w:u w:val="single"/>
                        </w:rPr>
                        <w:t>S</w:t>
                      </w:r>
                      <w:r w:rsidR="004B39CA" w:rsidRPr="004B39CA">
                        <w:rPr>
                          <w:u w:val="single"/>
                        </w:rPr>
                        <w:t>ervice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P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rv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serv_type</w:t>
                      </w:r>
                      <w:proofErr w:type="spellEnd"/>
                    </w:p>
                    <w:p w:rsidR="004E0DB8" w:rsidRP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Serv_cos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07888A" wp14:editId="4F0DD406">
                <wp:simplePos x="0" y="0"/>
                <wp:positionH relativeFrom="column">
                  <wp:posOffset>1504950</wp:posOffset>
                </wp:positionH>
                <wp:positionV relativeFrom="paragraph">
                  <wp:posOffset>4105275</wp:posOffset>
                </wp:positionV>
                <wp:extent cx="1257300" cy="15144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514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E0DB8">
                              <w:t>V</w:t>
                            </w:r>
                            <w:r w:rsidR="004B39CA" w:rsidRPr="004E0DB8">
                              <w:t>ehicl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Pk vehic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Vehic_typ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Vehic_vendor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Vehic_cost</w:t>
                            </w:r>
                          </w:p>
                          <w:p w:rsidR="004E0DB8" w:rsidRP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No_suppl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7888A" id="Rectangle 3" o:spid="_x0000_s1028" style="position:absolute;left:0;text-align:left;margin-left:118.5pt;margin-top:323.25pt;width:99pt;height:11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</w:pPr>
                      <w:r w:rsidRPr="004E0DB8">
                        <w:t>V</w:t>
                      </w:r>
                      <w:r w:rsidR="004B39CA" w:rsidRPr="004E0DB8">
                        <w:t>ehicle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P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ehic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Vehic_type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Vehic_vendor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Vehic_cost</w:t>
                      </w:r>
                      <w:proofErr w:type="spellEnd"/>
                    </w:p>
                    <w:p w:rsidR="004E0DB8" w:rsidRP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No_supplie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8BC55E" wp14:editId="6D1F8328">
                <wp:simplePos x="0" y="0"/>
                <wp:positionH relativeFrom="column">
                  <wp:posOffset>1504950</wp:posOffset>
                </wp:positionH>
                <wp:positionV relativeFrom="paragraph">
                  <wp:posOffset>2105025</wp:posOffset>
                </wp:positionV>
                <wp:extent cx="1257300" cy="160972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609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  <w:rPr>
                                <w:u w:val="single"/>
                              </w:rPr>
                            </w:pPr>
                            <w:r w:rsidRPr="004B39CA">
                              <w:rPr>
                                <w:u w:val="single"/>
                              </w:rPr>
                              <w:t>C</w:t>
                            </w:r>
                            <w:r w:rsidR="004B39CA" w:rsidRPr="004B39CA">
                              <w:rPr>
                                <w:u w:val="single"/>
                              </w:rPr>
                              <w:t>ustomer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cost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Cfnam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Clnam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 xml:space="preserve">Ccontact </w:t>
                            </w:r>
                          </w:p>
                          <w:p w:rsidR="004E0DB8" w:rsidRP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trans_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8BC55E" id="Rectangle 8" o:spid="_x0000_s1029" style="position:absolute;left:0;text-align:left;margin-left:118.5pt;margin-top:165.75pt;width:99pt;height:126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  <w:rPr>
                          <w:u w:val="single"/>
                        </w:rPr>
                      </w:pPr>
                      <w:r w:rsidRPr="004B39CA">
                        <w:rPr>
                          <w:u w:val="single"/>
                        </w:rPr>
                        <w:t>C</w:t>
                      </w:r>
                      <w:r w:rsidR="004B39CA" w:rsidRPr="004B39CA">
                        <w:rPr>
                          <w:u w:val="single"/>
                        </w:rPr>
                        <w:t>ustomer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ost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Cfname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Clname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Ccontact</w:t>
                      </w:r>
                      <w:proofErr w:type="spellEnd"/>
                      <w:r>
                        <w:t xml:space="preserve"> </w:t>
                      </w:r>
                    </w:p>
                    <w:p w:rsidR="004E0DB8" w:rsidRP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ans_I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CF797D4" wp14:editId="71889B6B">
                <wp:simplePos x="0" y="0"/>
                <wp:positionH relativeFrom="column">
                  <wp:posOffset>4505325</wp:posOffset>
                </wp:positionH>
                <wp:positionV relativeFrom="paragraph">
                  <wp:posOffset>2257425</wp:posOffset>
                </wp:positionV>
                <wp:extent cx="1257300" cy="14478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44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E0DB8">
                              <w:t>M</w:t>
                            </w:r>
                            <w:r w:rsidR="004B39CA" w:rsidRPr="004E0DB8">
                              <w:t>aintenance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Pk maint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cust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 xml:space="preserve">Fk </w:t>
                            </w:r>
                            <w:r w:rsidR="008C2D21">
                              <w:t>vehic</w:t>
                            </w:r>
                            <w:r>
                              <w:t>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serv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mech_id</w:t>
                            </w:r>
                          </w:p>
                          <w:p w:rsidR="004E0DB8" w:rsidRPr="004E0DB8" w:rsidRDefault="004E0DB8" w:rsidP="004B39C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797D4" id="Rectangle 9" o:spid="_x0000_s1030" style="position:absolute;left:0;text-align:left;margin-left:354.75pt;margin-top:177.75pt;width:99pt;height:11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</w:pPr>
                      <w:r w:rsidRPr="004E0DB8">
                        <w:t>M</w:t>
                      </w:r>
                      <w:r w:rsidR="004B39CA" w:rsidRPr="004E0DB8">
                        <w:t>aintenance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P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int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ust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="008C2D21">
                        <w:t>vehic</w:t>
                      </w:r>
                      <w:r>
                        <w:t>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rv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ch_id</w:t>
                      </w:r>
                      <w:proofErr w:type="spellEnd"/>
                    </w:p>
                    <w:p w:rsidR="004E0DB8" w:rsidRPr="004E0DB8" w:rsidRDefault="004E0DB8" w:rsidP="004B39C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BF5E5F" wp14:editId="689417C9">
                <wp:simplePos x="0" y="0"/>
                <wp:positionH relativeFrom="column">
                  <wp:posOffset>-819150</wp:posOffset>
                </wp:positionH>
                <wp:positionV relativeFrom="paragraph">
                  <wp:posOffset>2676525</wp:posOffset>
                </wp:positionV>
                <wp:extent cx="1257300" cy="10287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028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B39CA">
                              <w:rPr>
                                <w:u w:val="single"/>
                              </w:rPr>
                              <w:t>T</w:t>
                            </w:r>
                            <w:r w:rsidR="004B39CA" w:rsidRPr="004B39CA">
                              <w:rPr>
                                <w:u w:val="single"/>
                              </w:rPr>
                              <w:t>ransactions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t>Pk trans</w:t>
                            </w:r>
                            <w:r>
                              <w:rPr>
                                <w:u w:val="single"/>
                              </w:rPr>
                              <w:t>_id</w:t>
                            </w:r>
                          </w:p>
                          <w:p w:rsidR="008C2D21" w:rsidRPr="008C2D21" w:rsidRDefault="008C2D21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8C2D21">
                              <w:t>Item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Trans_type</w:t>
                            </w:r>
                          </w:p>
                          <w:p w:rsidR="004E0DB8" w:rsidRPr="004E0DB8" w:rsidRDefault="004E0DB8" w:rsidP="004B39C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Trans_am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BF5E5F" id="Rectangle 7" o:spid="_x0000_s1031" style="position:absolute;left:0;text-align:left;margin-left:-64.5pt;margin-top:210.75pt;width:99pt;height:8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</w:pPr>
                      <w:r w:rsidRPr="004B39CA">
                        <w:rPr>
                          <w:u w:val="single"/>
                        </w:rPr>
                        <w:t>T</w:t>
                      </w:r>
                      <w:r w:rsidR="004B39CA" w:rsidRPr="004B39CA">
                        <w:rPr>
                          <w:u w:val="single"/>
                        </w:rPr>
                        <w:t>ransactions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  <w:rPr>
                          <w:u w:val="single"/>
                        </w:rPr>
                      </w:pPr>
                      <w:proofErr w:type="spellStart"/>
                      <w:r>
                        <w:t>P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ans</w:t>
                      </w:r>
                      <w:r>
                        <w:rPr>
                          <w:u w:val="single"/>
                        </w:rPr>
                        <w:t>_id</w:t>
                      </w:r>
                      <w:proofErr w:type="spellEnd"/>
                    </w:p>
                    <w:p w:rsidR="008C2D21" w:rsidRPr="008C2D21" w:rsidRDefault="008C2D21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 w:rsidRPr="008C2D21">
                        <w:t>Item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  <w:rPr>
                          <w:u w:val="single"/>
                        </w:rPr>
                      </w:pPr>
                      <w:proofErr w:type="spellStart"/>
                      <w:r>
                        <w:rPr>
                          <w:u w:val="single"/>
                        </w:rPr>
                        <w:t>Trans_type</w:t>
                      </w:r>
                      <w:proofErr w:type="spellEnd"/>
                    </w:p>
                    <w:p w:rsidR="004E0DB8" w:rsidRPr="004E0DB8" w:rsidRDefault="004E0DB8" w:rsidP="004B39CA">
                      <w:pPr>
                        <w:jc w:val="center"/>
                        <w:rPr>
                          <w:u w:val="single"/>
                        </w:rPr>
                      </w:pPr>
                      <w:proofErr w:type="spellStart"/>
                      <w:r>
                        <w:rPr>
                          <w:u w:val="single"/>
                        </w:rPr>
                        <w:t>Trans_am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61597B" wp14:editId="75B286E4">
                <wp:simplePos x="0" y="0"/>
                <wp:positionH relativeFrom="column">
                  <wp:posOffset>-304800</wp:posOffset>
                </wp:positionH>
                <wp:positionV relativeFrom="paragraph">
                  <wp:posOffset>285750</wp:posOffset>
                </wp:positionV>
                <wp:extent cx="1257300" cy="15049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0B5B" w:rsidRDefault="004B39CA" w:rsidP="002A7A3F">
                            <w:pPr>
                              <w:spacing w:after="100" w:line="240" w:lineRule="auto"/>
                              <w:jc w:val="center"/>
                              <w:rPr>
                                <w:u w:val="single"/>
                              </w:rPr>
                            </w:pPr>
                            <w:r w:rsidRPr="004B39CA">
                              <w:rPr>
                                <w:u w:val="single"/>
                              </w:rPr>
                              <w:t>Employee</w:t>
                            </w:r>
                          </w:p>
                          <w:p w:rsidR="004B39CA" w:rsidRDefault="004B39CA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Pk Emp_id</w:t>
                            </w:r>
                          </w:p>
                          <w:p w:rsidR="004B39CA" w:rsidRDefault="004B39CA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Efname</w:t>
                            </w:r>
                          </w:p>
                          <w:p w:rsidR="004B39CA" w:rsidRDefault="004B39CA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B39CA">
                              <w:t xml:space="preserve"> </w:t>
                            </w:r>
                            <w:r>
                              <w:t>Elname</w:t>
                            </w:r>
                          </w:p>
                          <w:p w:rsidR="004B39CA" w:rsidRDefault="004B39CA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Emp_contacts</w:t>
                            </w:r>
                          </w:p>
                          <w:p w:rsidR="004B39CA" w:rsidRDefault="004B39CA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 xml:space="preserve">   Emp_job-desc</w:t>
                            </w:r>
                          </w:p>
                          <w:p w:rsidR="004B39CA" w:rsidRDefault="004B39CA" w:rsidP="004B39CA">
                            <w:pPr>
                              <w:spacing w:line="240" w:lineRule="auto"/>
                              <w:jc w:val="center"/>
                            </w:pPr>
                          </w:p>
                          <w:p w:rsidR="004B39CA" w:rsidRDefault="004B39CA" w:rsidP="004B39CA">
                            <w:pPr>
                              <w:spacing w:line="240" w:lineRule="auto"/>
                              <w:jc w:val="center"/>
                            </w:pPr>
                          </w:p>
                          <w:p w:rsidR="004B39CA" w:rsidRPr="004B39CA" w:rsidRDefault="004B39CA" w:rsidP="00A50B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61597B" id="Rectangle 2" o:spid="_x0000_s1032" style="position:absolute;left:0;text-align:left;margin-left:-24pt;margin-top:22.5pt;width:99pt;height:11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" fillcolor="white [3201]" strokecolor="#f79646 [3209]" strokeweight="2pt">
                <v:textbox>
                  <w:txbxContent>
                    <w:p w:rsidR="00A50B5B" w:rsidRDefault="004B39CA" w:rsidP="002A7A3F">
                      <w:pPr>
                        <w:spacing w:after="100" w:line="240" w:lineRule="auto"/>
                        <w:jc w:val="center"/>
                        <w:rPr>
                          <w:u w:val="single"/>
                        </w:rPr>
                      </w:pPr>
                      <w:r w:rsidRPr="004B39CA">
                        <w:rPr>
                          <w:u w:val="single"/>
                        </w:rPr>
                        <w:t>Employee</w:t>
                      </w:r>
                    </w:p>
                    <w:p w:rsidR="004B39CA" w:rsidRDefault="004B39CA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P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Emp_id</w:t>
                      </w:r>
                      <w:proofErr w:type="spellEnd"/>
                    </w:p>
                    <w:p w:rsidR="004B39CA" w:rsidRDefault="004B39CA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Efname</w:t>
                      </w:r>
                      <w:proofErr w:type="spellEnd"/>
                    </w:p>
                    <w:p w:rsidR="004B39CA" w:rsidRDefault="004B39CA" w:rsidP="002A7A3F">
                      <w:pPr>
                        <w:spacing w:after="100" w:line="240" w:lineRule="auto"/>
                        <w:jc w:val="center"/>
                      </w:pPr>
                      <w:r w:rsidRPr="004B39CA">
                        <w:t xml:space="preserve"> </w:t>
                      </w:r>
                      <w:proofErr w:type="spellStart"/>
                      <w:r>
                        <w:t>Elname</w:t>
                      </w:r>
                      <w:proofErr w:type="spellEnd"/>
                    </w:p>
                    <w:p w:rsidR="004B39CA" w:rsidRDefault="004B39CA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Emp_contacts</w:t>
                      </w:r>
                      <w:proofErr w:type="spellEnd"/>
                    </w:p>
                    <w:p w:rsidR="004B39CA" w:rsidRDefault="004B39CA" w:rsidP="002A7A3F">
                      <w:pPr>
                        <w:spacing w:after="100" w:line="240" w:lineRule="auto"/>
                        <w:jc w:val="center"/>
                      </w:pPr>
                      <w:r>
                        <w:t xml:space="preserve">   </w:t>
                      </w:r>
                      <w:proofErr w:type="spellStart"/>
                      <w:r>
                        <w:t>Emp_job-desc</w:t>
                      </w:r>
                      <w:proofErr w:type="spellEnd"/>
                    </w:p>
                    <w:p w:rsidR="004B39CA" w:rsidRDefault="004B39CA" w:rsidP="004B39CA">
                      <w:pPr>
                        <w:spacing w:line="240" w:lineRule="auto"/>
                        <w:jc w:val="center"/>
                      </w:pPr>
                    </w:p>
                    <w:p w:rsidR="004B39CA" w:rsidRDefault="004B39CA" w:rsidP="004B39CA">
                      <w:pPr>
                        <w:spacing w:line="240" w:lineRule="auto"/>
                        <w:jc w:val="center"/>
                      </w:pPr>
                    </w:p>
                    <w:p w:rsidR="004B39CA" w:rsidRPr="004B39CA" w:rsidRDefault="004B39CA" w:rsidP="00A50B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A7A3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EDD668" wp14:editId="2B473E1B">
                <wp:simplePos x="0" y="0"/>
                <wp:positionH relativeFrom="column">
                  <wp:posOffset>1695450</wp:posOffset>
                </wp:positionH>
                <wp:positionV relativeFrom="paragraph">
                  <wp:posOffset>133350</wp:posOffset>
                </wp:positionV>
                <wp:extent cx="1257300" cy="14859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485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9CA" w:rsidRDefault="004E0DB8" w:rsidP="002A7A3F">
                            <w:pPr>
                              <w:spacing w:after="100" w:line="240" w:lineRule="auto"/>
                              <w:jc w:val="center"/>
                              <w:rPr>
                                <w:u w:val="single"/>
                              </w:rPr>
                            </w:pPr>
                            <w:r w:rsidRPr="004B39CA">
                              <w:rPr>
                                <w:u w:val="single"/>
                              </w:rPr>
                              <w:t>S</w:t>
                            </w:r>
                            <w:r w:rsidR="004B39CA" w:rsidRPr="004B39CA">
                              <w:rPr>
                                <w:u w:val="single"/>
                              </w:rPr>
                              <w:t>ales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 w:rsidRPr="004E0DB8">
                              <w:t>Pk sales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emp_id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Sales item</w:t>
                            </w:r>
                          </w:p>
                          <w:p w:rsidR="004E0DB8" w:rsidRDefault="004E0DB8" w:rsidP="002A7A3F">
                            <w:pPr>
                              <w:spacing w:after="100" w:line="240" w:lineRule="auto"/>
                              <w:jc w:val="center"/>
                            </w:pPr>
                            <w:r>
                              <w:t>Fk cust_id</w:t>
                            </w:r>
                          </w:p>
                          <w:p w:rsidR="004E0DB8" w:rsidRPr="004E0DB8" w:rsidRDefault="004E0DB8" w:rsidP="004E0DB8">
                            <w:pPr>
                              <w:spacing w:line="240" w:lineRule="auto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EDD668" id="Rectangle 1" o:spid="_x0000_s1033" style="position:absolute;left:0;text-align:left;margin-left:133.5pt;margin-top:10.5pt;width:99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" fillcolor="white [3201]" strokecolor="#f79646 [3209]" strokeweight="2pt">
                <v:textbox>
                  <w:txbxContent>
                    <w:p w:rsidR="004B39CA" w:rsidRDefault="004E0DB8" w:rsidP="002A7A3F">
                      <w:pPr>
                        <w:spacing w:after="100" w:line="240" w:lineRule="auto"/>
                        <w:jc w:val="center"/>
                        <w:rPr>
                          <w:u w:val="single"/>
                        </w:rPr>
                      </w:pPr>
                      <w:r w:rsidRPr="004B39CA">
                        <w:rPr>
                          <w:u w:val="single"/>
                        </w:rPr>
                        <w:t>S</w:t>
                      </w:r>
                      <w:r w:rsidR="004B39CA" w:rsidRPr="004B39CA">
                        <w:rPr>
                          <w:u w:val="single"/>
                        </w:rPr>
                        <w:t>ales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 w:rsidRPr="004E0DB8">
                        <w:t>Pk</w:t>
                      </w:r>
                      <w:proofErr w:type="spellEnd"/>
                      <w:r w:rsidRPr="004E0DB8">
                        <w:t xml:space="preserve"> </w:t>
                      </w:r>
                      <w:proofErr w:type="spellStart"/>
                      <w:r w:rsidRPr="004E0DB8">
                        <w:t>sales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emp_id</w:t>
                      </w:r>
                      <w:proofErr w:type="spellEnd"/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r>
                        <w:t>Sales item</w:t>
                      </w:r>
                    </w:p>
                    <w:p w:rsidR="004E0DB8" w:rsidRDefault="004E0DB8" w:rsidP="002A7A3F">
                      <w:pPr>
                        <w:spacing w:after="100" w:line="240" w:lineRule="auto"/>
                        <w:jc w:val="center"/>
                      </w:pPr>
                      <w:proofErr w:type="spellStart"/>
                      <w:r>
                        <w:t>F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ust_id</w:t>
                      </w:r>
                      <w:proofErr w:type="spellEnd"/>
                    </w:p>
                    <w:p w:rsidR="004E0DB8" w:rsidRPr="004E0DB8" w:rsidRDefault="004E0DB8" w:rsidP="004E0DB8">
                      <w:pPr>
                        <w:spacing w:line="240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50B5B">
        <w:t>ERDs</w:t>
      </w:r>
      <w:r>
        <w:rPr>
          <w:noProof/>
        </w:rPr>
        <w:t>v</w:t>
      </w:r>
    </w:p>
    <w:p w:rsidR="0074450F" w:rsidRDefault="0074450F" w:rsidP="001B692E">
      <w:pPr>
        <w:pStyle w:val="ListParagraph"/>
        <w:rPr>
          <w:noProof/>
        </w:rPr>
      </w:pPr>
    </w:p>
    <w:p w:rsidR="0074450F" w:rsidRPr="001B692E" w:rsidRDefault="0074450F" w:rsidP="001B692E">
      <w:pPr>
        <w:pStyle w:val="ListParagraph"/>
      </w:pPr>
    </w:p>
    <w:sectPr w:rsidR="0074450F" w:rsidRPr="001B69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83FDD"/>
    <w:multiLevelType w:val="hybridMultilevel"/>
    <w:tmpl w:val="0F0A3488"/>
    <w:lvl w:ilvl="0" w:tplc="5D6C7CB0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47402B"/>
    <w:multiLevelType w:val="hybridMultilevel"/>
    <w:tmpl w:val="E13AF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5966A2"/>
    <w:multiLevelType w:val="hybridMultilevel"/>
    <w:tmpl w:val="14C888DE"/>
    <w:lvl w:ilvl="0" w:tplc="72DCF0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zMLY0MTM1MTe0NDRT0lEKTi0uzszPAykwrAUA0g5mjiwAAAA="/>
  </w:docVars>
  <w:rsids>
    <w:rsidRoot w:val="00813B27"/>
    <w:rsid w:val="0001443D"/>
    <w:rsid w:val="000611ED"/>
    <w:rsid w:val="00172C01"/>
    <w:rsid w:val="001B692E"/>
    <w:rsid w:val="001E14C2"/>
    <w:rsid w:val="002A7A3F"/>
    <w:rsid w:val="003256AD"/>
    <w:rsid w:val="003953D9"/>
    <w:rsid w:val="003B2C2B"/>
    <w:rsid w:val="003D2F50"/>
    <w:rsid w:val="00442ABC"/>
    <w:rsid w:val="004A1C6B"/>
    <w:rsid w:val="004B39CA"/>
    <w:rsid w:val="004E0DB8"/>
    <w:rsid w:val="00531894"/>
    <w:rsid w:val="00577632"/>
    <w:rsid w:val="006F5A39"/>
    <w:rsid w:val="0074450F"/>
    <w:rsid w:val="00813B27"/>
    <w:rsid w:val="008C2D21"/>
    <w:rsid w:val="00936011"/>
    <w:rsid w:val="00990ABF"/>
    <w:rsid w:val="00A50B5B"/>
    <w:rsid w:val="00A51855"/>
    <w:rsid w:val="00BE3C4A"/>
    <w:rsid w:val="00BF5428"/>
    <w:rsid w:val="00C1335E"/>
    <w:rsid w:val="00CA36BC"/>
    <w:rsid w:val="00CD3807"/>
    <w:rsid w:val="00D73DC0"/>
    <w:rsid w:val="00E05BC2"/>
    <w:rsid w:val="00E2411A"/>
    <w:rsid w:val="00F2149C"/>
    <w:rsid w:val="00F371D7"/>
    <w:rsid w:val="00FC569D"/>
    <w:rsid w:val="00FC6B51"/>
    <w:rsid w:val="00FD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3B2541-B223-4983-9154-79749B0F1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9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ntTable" Target="fontTable.xml"/>
  <Relationship Id="rId6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5</Pages>
  <Words>534</Words>
  <Characters>3049</Characters>
  <Application/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